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3-chapter-9---part-1-cont--phobias-and-operant-conditioning"/>
      <w:bookmarkEnd w:id="26"/>
      <w:r>
        <w:t xml:space="preserve">Week 6 - Day 3 (Chapter 9 - part 1 (cont)- Phobias and Operant conditioning)</w:t>
      </w:r>
    </w:p>
    <w:p>
      <w:pPr>
        <w:pStyle w:val="FirstParagraph"/>
      </w:pPr>
      <w:r>
        <w:t xml:space="preserve">Feb 19, 2016</w:t>
      </w:r>
    </w:p>
    <w:p>
      <w:pPr>
        <w:pStyle w:val="Heading2"/>
      </w:pPr>
      <w:bookmarkStart w:id="27" w:name="py-101-012---spring-2016-ua"/>
      <w:bookmarkEnd w:id="27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2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61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24eb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